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623F" w:rsidRDefault="0057623F" w:rsidP="0057623F">
      <w:pPr>
        <w:spacing w:after="0" w:line="240" w:lineRule="auto"/>
      </w:pPr>
      <w:r>
        <w:t>Grade 9 English</w:t>
      </w:r>
      <w:r w:rsidR="004A47B2">
        <w:t xml:space="preserve"> / </w:t>
      </w:r>
      <w:r>
        <w:t>Fredericton High School</w:t>
      </w:r>
    </w:p>
    <w:p w:rsidR="0057623F" w:rsidRDefault="0057623F" w:rsidP="0057623F">
      <w:pPr>
        <w:spacing w:after="0" w:line="240" w:lineRule="auto"/>
      </w:pPr>
      <w:r>
        <w:t>V. Marshall</w:t>
      </w:r>
    </w:p>
    <w:p w:rsidR="004C4CB3" w:rsidRDefault="004C4CB3" w:rsidP="0057623F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C4CB3" w:rsidTr="004C4CB3">
        <w:tc>
          <w:tcPr>
            <w:tcW w:w="10790" w:type="dxa"/>
            <w:shd w:val="clear" w:color="auto" w:fill="000000" w:themeFill="text1"/>
          </w:tcPr>
          <w:p w:rsidR="004C4CB3" w:rsidRDefault="00000666" w:rsidP="00000666">
            <w:pPr>
              <w:rPr>
                <w:b/>
                <w:sz w:val="28"/>
              </w:rPr>
            </w:pPr>
            <w:r>
              <w:rPr>
                <w:b/>
                <w:sz w:val="40"/>
              </w:rPr>
              <w:t>M.U.G. Shot Mondays</w:t>
            </w:r>
            <w:r w:rsidR="004C4CB3">
              <w:rPr>
                <w:sz w:val="28"/>
              </w:rPr>
              <w:t xml:space="preserve"> – </w:t>
            </w:r>
            <w:r w:rsidR="004C4CB3" w:rsidRPr="004C4CB3">
              <w:rPr>
                <w:b/>
                <w:sz w:val="28"/>
              </w:rPr>
              <w:t>Students Teaching Students</w:t>
            </w:r>
          </w:p>
          <w:p w:rsidR="00000666" w:rsidRPr="004C4CB3" w:rsidRDefault="00000666" w:rsidP="00000666">
            <w:pPr>
              <w:rPr>
                <w:sz w:val="28"/>
              </w:rPr>
            </w:pPr>
            <w:r w:rsidRPr="00000666">
              <w:rPr>
                <w:b/>
                <w:sz w:val="28"/>
              </w:rPr>
              <w:t>(mechanics, usage, grammar)</w:t>
            </w:r>
          </w:p>
        </w:tc>
      </w:tr>
    </w:tbl>
    <w:p w:rsidR="0057623F" w:rsidRDefault="0057623F" w:rsidP="0057623F">
      <w:pPr>
        <w:spacing w:after="0" w:line="240" w:lineRule="auto"/>
      </w:pPr>
    </w:p>
    <w:p w:rsidR="0057623F" w:rsidRDefault="0057623F" w:rsidP="0057623F">
      <w:pPr>
        <w:spacing w:after="0" w:line="240" w:lineRule="auto"/>
      </w:pPr>
      <w:r>
        <w:t xml:space="preserve">You may not think of yourself as a mechanic; however, speaking and writing in English is somewhat like building an engine. Like a mechanic working on an engine, a good writer and speaker carefully </w:t>
      </w:r>
      <w:r w:rsidR="004C4CB3">
        <w:t xml:space="preserve">assembles the parts in order to </w:t>
      </w:r>
      <w:r>
        <w:t xml:space="preserve">craft thoughts and sentences </w:t>
      </w:r>
      <w:r w:rsidR="004C4CB3">
        <w:t>that</w:t>
      </w:r>
      <w:r>
        <w:t xml:space="preserve"> most effectively communicate meaning. When the parts of language – the motor - are put together carefully and precisely, it runs smoothly.</w:t>
      </w:r>
    </w:p>
    <w:p w:rsidR="004C4CB3" w:rsidRDefault="004C4CB3" w:rsidP="0057623F">
      <w:pPr>
        <w:spacing w:after="0" w:line="240" w:lineRule="auto"/>
      </w:pPr>
    </w:p>
    <w:p w:rsidR="004C4CB3" w:rsidRDefault="00485C06" w:rsidP="0057623F">
      <w:pPr>
        <w:spacing w:after="0" w:line="240" w:lineRule="auto"/>
      </w:pPr>
      <w:r>
        <w:t>Y</w:t>
      </w:r>
      <w:r w:rsidR="004C4CB3">
        <w:t>ou and your pa</w:t>
      </w:r>
      <w:r w:rsidR="008821AC">
        <w:t>rtner</w:t>
      </w:r>
      <w:r w:rsidR="004A47B2">
        <w:t>(s)</w:t>
      </w:r>
      <w:r w:rsidR="008821AC">
        <w:t xml:space="preserve"> will become experts on a specific aspect of </w:t>
      </w:r>
      <w:r w:rsidR="00000666">
        <w:t>mechanics, usage, and grammar</w:t>
      </w:r>
      <w:r w:rsidR="008821AC">
        <w:t xml:space="preserve"> which you will then teach to the class</w:t>
      </w:r>
      <w:r w:rsidR="00F60273">
        <w:t xml:space="preserve"> so that we all can gain proficiency in your lesson</w:t>
      </w:r>
      <w:r w:rsidR="008821AC">
        <w:t>. You are responsible for teaching and assessing student learning (under the guidance of your teacher).</w:t>
      </w:r>
    </w:p>
    <w:p w:rsidR="008821AC" w:rsidRDefault="008821AC" w:rsidP="0057623F">
      <w:pPr>
        <w:spacing w:after="0" w:line="240" w:lineRule="auto"/>
      </w:pPr>
    </w:p>
    <w:p w:rsidR="008821AC" w:rsidRPr="00CF03D7" w:rsidRDefault="008821AC" w:rsidP="0057623F">
      <w:pPr>
        <w:spacing w:after="0" w:line="240" w:lineRule="auto"/>
        <w:rPr>
          <w:b/>
          <w:sz w:val="28"/>
        </w:rPr>
      </w:pPr>
      <w:r w:rsidRPr="00CF03D7">
        <w:rPr>
          <w:b/>
          <w:sz w:val="28"/>
        </w:rPr>
        <w:t>PROCESS</w:t>
      </w:r>
    </w:p>
    <w:p w:rsidR="00F60273" w:rsidRDefault="00706BF4" w:rsidP="00F60273">
      <w:pPr>
        <w:pStyle w:val="ListParagraph"/>
        <w:numPr>
          <w:ilvl w:val="0"/>
          <w:numId w:val="1"/>
        </w:numPr>
        <w:spacing w:after="0" w:line="240" w:lineRule="auto"/>
      </w:pPr>
      <w:r>
        <w:t>Meet yo</w:t>
      </w:r>
      <w:r w:rsidR="00F60273">
        <w:t>ur partner(s) – groups of 2 or 3.</w:t>
      </w:r>
    </w:p>
    <w:p w:rsidR="00F60273" w:rsidRDefault="00F60273" w:rsidP="00F60273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Select a </w:t>
      </w:r>
      <w:r w:rsidR="00000666">
        <w:t>MUG</w:t>
      </w:r>
      <w:r>
        <w:t xml:space="preserve"> topic from the teacher’s basket.</w:t>
      </w:r>
    </w:p>
    <w:p w:rsidR="00F60273" w:rsidRDefault="00F60273" w:rsidP="00F60273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Sign up for </w:t>
      </w:r>
      <w:r w:rsidR="00706BF4">
        <w:t xml:space="preserve">a </w:t>
      </w:r>
      <w:r>
        <w:t>teaching date on the calendar.</w:t>
      </w:r>
    </w:p>
    <w:p w:rsidR="00F60273" w:rsidRDefault="00F60273" w:rsidP="00F60273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ork with your partner(s) to learn your topic. Explore the internet, check the classrooms resources, </w:t>
      </w:r>
      <w:r w:rsidR="00705798">
        <w:t>and consult</w:t>
      </w:r>
      <w:r>
        <w:t xml:space="preserve"> with your teacher. Do whatever you need to do to become an expert on your topic.</w:t>
      </w:r>
    </w:p>
    <w:p w:rsidR="00F60273" w:rsidRDefault="00F60273" w:rsidP="00F60273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reate a 10 – 15 minute lesson that you will present to the class. You can use the Smartboard for a PowerPoint, a Prezi, a Google Doc, or whatever you deem appropriate. You can even create a worksheet to give to students (must be submitted to the teacher the day before for photocopying). Students in the class should have something written in their notebooks (or a handout) at the end of your lesson. </w:t>
      </w:r>
    </w:p>
    <w:p w:rsidR="004A47B2" w:rsidRDefault="004A47B2" w:rsidP="00F60273">
      <w:pPr>
        <w:pStyle w:val="ListParagraph"/>
        <w:numPr>
          <w:ilvl w:val="0"/>
          <w:numId w:val="1"/>
        </w:numPr>
        <w:spacing w:after="0" w:line="240" w:lineRule="auto"/>
      </w:pPr>
      <w:r>
        <w:t>Submit your lesson plan (see attached) to the teacher the day before presentation.</w:t>
      </w:r>
    </w:p>
    <w:p w:rsidR="00F60273" w:rsidRDefault="00F60273" w:rsidP="00F60273">
      <w:pPr>
        <w:pStyle w:val="ListParagraph"/>
        <w:numPr>
          <w:ilvl w:val="0"/>
          <w:numId w:val="1"/>
        </w:numPr>
        <w:spacing w:after="0" w:line="240" w:lineRule="auto"/>
      </w:pPr>
      <w:r>
        <w:t>Assess student learning the next day. Create a</w:t>
      </w:r>
      <w:r w:rsidR="00B300A9">
        <w:t>n</w:t>
      </w:r>
      <w:r>
        <w:t xml:space="preserve"> </w:t>
      </w:r>
      <w:r w:rsidR="00B300A9">
        <w:t>8 – 10 minute quiz, game,</w:t>
      </w:r>
      <w:r w:rsidR="00793C1F">
        <w:t xml:space="preserve"> activity, or whatever you think is suitable to determine if students have understood your lesson.</w:t>
      </w:r>
    </w:p>
    <w:p w:rsidR="00CF03D7" w:rsidRDefault="00CF03D7" w:rsidP="00CF03D7">
      <w:pPr>
        <w:spacing w:after="0" w:line="240" w:lineRule="auto"/>
      </w:pPr>
    </w:p>
    <w:p w:rsidR="00CF03D7" w:rsidRDefault="00CF03D7" w:rsidP="00CF03D7">
      <w:pPr>
        <w:spacing w:after="0" w:line="240" w:lineRule="auto"/>
        <w:rPr>
          <w:b/>
          <w:sz w:val="28"/>
        </w:rPr>
      </w:pPr>
      <w:r w:rsidRPr="00CF03D7">
        <w:rPr>
          <w:b/>
          <w:sz w:val="28"/>
        </w:rPr>
        <w:t>TOPICS</w:t>
      </w:r>
    </w:p>
    <w:p w:rsidR="00CF03D7" w:rsidRDefault="00CF03D7" w:rsidP="00CF03D7">
      <w:pPr>
        <w:pStyle w:val="ListParagraph"/>
        <w:numPr>
          <w:ilvl w:val="0"/>
          <w:numId w:val="3"/>
        </w:numPr>
        <w:spacing w:after="0" w:line="240" w:lineRule="auto"/>
      </w:pPr>
      <w:r>
        <w:t>Sentence fragments</w:t>
      </w:r>
    </w:p>
    <w:p w:rsidR="00CF03D7" w:rsidRDefault="00CF03D7" w:rsidP="00CF03D7">
      <w:pPr>
        <w:pStyle w:val="ListParagraph"/>
        <w:numPr>
          <w:ilvl w:val="0"/>
          <w:numId w:val="3"/>
        </w:numPr>
        <w:spacing w:after="0" w:line="240" w:lineRule="auto"/>
      </w:pPr>
      <w:r>
        <w:t>Run-on sentences</w:t>
      </w:r>
    </w:p>
    <w:p w:rsidR="00CF03D7" w:rsidRDefault="00C81297" w:rsidP="00CF03D7">
      <w:pPr>
        <w:pStyle w:val="ListParagraph"/>
        <w:numPr>
          <w:ilvl w:val="0"/>
          <w:numId w:val="3"/>
        </w:numPr>
        <w:spacing w:after="0" w:line="240" w:lineRule="auto"/>
      </w:pPr>
      <w:r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15855C7" wp14:editId="04DF73CF">
                <wp:simplePos x="0" y="0"/>
                <wp:positionH relativeFrom="column">
                  <wp:posOffset>3619500</wp:posOffset>
                </wp:positionH>
                <wp:positionV relativeFrom="paragraph">
                  <wp:posOffset>17145</wp:posOffset>
                </wp:positionV>
                <wp:extent cx="3067050" cy="30099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300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81297" w:rsidRDefault="00C81297">
                            <w:r>
                              <w:rPr>
                                <w:noProof/>
                                <w:lang w:eastAsia="en-CA"/>
                              </w:rPr>
                              <w:drawing>
                                <wp:inline distT="0" distB="0" distL="0" distR="0">
                                  <wp:extent cx="2514600" cy="2019300"/>
                                  <wp:effectExtent l="0" t="0" r="0" b="0"/>
                                  <wp:docPr id="1" name="Picture 1" descr="Image result for grammar punctuation symbol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mage result for grammar punctuation symbol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5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4638" t="3533" r="7907" b="282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14600" cy="2019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5855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5pt;margin-top:1.35pt;width:241.5pt;height:23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" stroked="f">
                <v:textbox>
                  <w:txbxContent>
                    <w:p w:rsidR="00C81297" w:rsidRDefault="00C81297">
                      <w:r>
                        <w:rPr>
                          <w:noProof/>
                          <w:lang w:eastAsia="en-CA"/>
                        </w:rPr>
                        <w:drawing>
                          <wp:inline distT="0" distB="0" distL="0" distR="0">
                            <wp:extent cx="2514600" cy="2019300"/>
                            <wp:effectExtent l="0" t="0" r="0" b="0"/>
                            <wp:docPr id="1" name="Picture 1" descr="Image result for grammar punctuation symbol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mage result for grammar punctuation symbol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6">
                                      <a:biLevel thresh="75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4638" t="3533" r="7907" b="282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514600" cy="2019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F03D7">
        <w:t>Subject-verb agreement</w:t>
      </w:r>
    </w:p>
    <w:p w:rsidR="00CF03D7" w:rsidRDefault="00CF03D7" w:rsidP="00CF03D7">
      <w:pPr>
        <w:pStyle w:val="ListParagraph"/>
        <w:numPr>
          <w:ilvl w:val="0"/>
          <w:numId w:val="3"/>
        </w:numPr>
        <w:spacing w:after="0" w:line="240" w:lineRule="auto"/>
      </w:pPr>
      <w:r>
        <w:t>Pronoun – noun agreement</w:t>
      </w:r>
    </w:p>
    <w:p w:rsidR="00CF03D7" w:rsidRDefault="00CF03D7" w:rsidP="00CF03D7">
      <w:pPr>
        <w:pStyle w:val="ListParagraph"/>
        <w:numPr>
          <w:ilvl w:val="0"/>
          <w:numId w:val="3"/>
        </w:numPr>
        <w:spacing w:after="0" w:line="240" w:lineRule="auto"/>
      </w:pPr>
      <w:r>
        <w:t>Semicolon</w:t>
      </w:r>
    </w:p>
    <w:p w:rsidR="00CF03D7" w:rsidRDefault="00CF03D7" w:rsidP="00CF03D7">
      <w:pPr>
        <w:pStyle w:val="ListParagraph"/>
        <w:numPr>
          <w:ilvl w:val="0"/>
          <w:numId w:val="3"/>
        </w:numPr>
        <w:spacing w:after="0" w:line="240" w:lineRule="auto"/>
      </w:pPr>
      <w:r>
        <w:t>Colon</w:t>
      </w:r>
    </w:p>
    <w:p w:rsidR="00CF03D7" w:rsidRDefault="00CF03D7" w:rsidP="00CF03D7">
      <w:pPr>
        <w:pStyle w:val="ListParagraph"/>
        <w:numPr>
          <w:ilvl w:val="0"/>
          <w:numId w:val="3"/>
        </w:numPr>
        <w:spacing w:after="0" w:line="240" w:lineRule="auto"/>
      </w:pPr>
      <w:r>
        <w:t>Comma</w:t>
      </w:r>
    </w:p>
    <w:p w:rsidR="00CF03D7" w:rsidRDefault="00CF03D7" w:rsidP="00CF03D7">
      <w:pPr>
        <w:pStyle w:val="ListParagraph"/>
        <w:numPr>
          <w:ilvl w:val="0"/>
          <w:numId w:val="3"/>
        </w:numPr>
        <w:spacing w:after="0" w:line="240" w:lineRule="auto"/>
      </w:pPr>
      <w:r>
        <w:t>Dash vs. Hyphen</w:t>
      </w:r>
    </w:p>
    <w:p w:rsidR="00CF03D7" w:rsidRDefault="00CF03D7" w:rsidP="00CF03D7">
      <w:pPr>
        <w:pStyle w:val="ListParagraph"/>
        <w:numPr>
          <w:ilvl w:val="0"/>
          <w:numId w:val="3"/>
        </w:numPr>
        <w:spacing w:after="0" w:line="240" w:lineRule="auto"/>
      </w:pPr>
      <w:r>
        <w:t>Quotation Marks</w:t>
      </w:r>
    </w:p>
    <w:p w:rsidR="00CF03D7" w:rsidRDefault="00CF03D7" w:rsidP="00CF03D7">
      <w:pPr>
        <w:pStyle w:val="ListParagraph"/>
        <w:numPr>
          <w:ilvl w:val="0"/>
          <w:numId w:val="3"/>
        </w:numPr>
        <w:spacing w:after="0" w:line="240" w:lineRule="auto"/>
      </w:pPr>
      <w:r>
        <w:t>Apostrophe</w:t>
      </w:r>
    </w:p>
    <w:p w:rsidR="00CF03D7" w:rsidRDefault="00CF03D7" w:rsidP="00CF03D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roublesome </w:t>
      </w:r>
      <w:r w:rsidR="004F2967">
        <w:t>words</w:t>
      </w:r>
    </w:p>
    <w:p w:rsidR="00CF03D7" w:rsidRDefault="00CF03D7" w:rsidP="00CF03D7">
      <w:pPr>
        <w:pStyle w:val="ListParagraph"/>
        <w:numPr>
          <w:ilvl w:val="0"/>
          <w:numId w:val="3"/>
        </w:numPr>
        <w:spacing w:after="0" w:line="240" w:lineRule="auto"/>
      </w:pPr>
      <w:r>
        <w:t>Misplaced Modifiers</w:t>
      </w:r>
    </w:p>
    <w:p w:rsidR="00793C1F" w:rsidRDefault="00CF03D7" w:rsidP="00CF03D7">
      <w:pPr>
        <w:pStyle w:val="ListParagraph"/>
        <w:numPr>
          <w:ilvl w:val="0"/>
          <w:numId w:val="3"/>
        </w:numPr>
        <w:spacing w:after="0" w:line="240" w:lineRule="auto"/>
      </w:pPr>
      <w:r>
        <w:t>Subject and Object form of Pronouns</w:t>
      </w:r>
    </w:p>
    <w:p w:rsidR="00793C1F" w:rsidRDefault="00793C1F" w:rsidP="00793C1F">
      <w:pPr>
        <w:spacing w:after="0" w:line="240" w:lineRule="auto"/>
      </w:pPr>
    </w:p>
    <w:p w:rsidR="00793C1F" w:rsidRPr="00C81297" w:rsidRDefault="00793C1F" w:rsidP="00815106">
      <w:pPr>
        <w:spacing w:after="0" w:line="240" w:lineRule="auto"/>
        <w:ind w:firstLine="708"/>
        <w:rPr>
          <w:b/>
          <w:i/>
          <w:sz w:val="20"/>
        </w:rPr>
      </w:pPr>
      <w:r w:rsidRPr="00C81297">
        <w:rPr>
          <w:b/>
          <w:i/>
          <w:sz w:val="20"/>
        </w:rPr>
        <w:t>Learning Targets</w:t>
      </w:r>
    </w:p>
    <w:p w:rsidR="00793C1F" w:rsidRPr="00C81297" w:rsidRDefault="00793C1F" w:rsidP="00793C1F">
      <w:pPr>
        <w:pStyle w:val="ListParagraph"/>
        <w:numPr>
          <w:ilvl w:val="0"/>
          <w:numId w:val="2"/>
        </w:numPr>
        <w:spacing w:after="0" w:line="240" w:lineRule="auto"/>
        <w:rPr>
          <w:i/>
          <w:sz w:val="20"/>
        </w:rPr>
      </w:pPr>
      <w:r w:rsidRPr="00C81297">
        <w:rPr>
          <w:i/>
          <w:sz w:val="20"/>
        </w:rPr>
        <w:t>Research information from a variety of sources</w:t>
      </w:r>
    </w:p>
    <w:p w:rsidR="00793C1F" w:rsidRPr="00C81297" w:rsidRDefault="00793C1F" w:rsidP="00793C1F">
      <w:pPr>
        <w:pStyle w:val="ListParagraph"/>
        <w:numPr>
          <w:ilvl w:val="0"/>
          <w:numId w:val="2"/>
        </w:numPr>
        <w:spacing w:after="0" w:line="240" w:lineRule="auto"/>
        <w:rPr>
          <w:i/>
          <w:sz w:val="20"/>
        </w:rPr>
      </w:pPr>
      <w:r w:rsidRPr="00C81297">
        <w:rPr>
          <w:i/>
          <w:sz w:val="20"/>
        </w:rPr>
        <w:t>Integrate information to meet the learning needs</w:t>
      </w:r>
    </w:p>
    <w:p w:rsidR="00793C1F" w:rsidRPr="00C81297" w:rsidRDefault="00793C1F" w:rsidP="00793C1F">
      <w:pPr>
        <w:pStyle w:val="ListParagraph"/>
        <w:numPr>
          <w:ilvl w:val="0"/>
          <w:numId w:val="2"/>
        </w:numPr>
        <w:spacing w:after="0" w:line="240" w:lineRule="auto"/>
        <w:rPr>
          <w:i/>
          <w:sz w:val="20"/>
        </w:rPr>
      </w:pPr>
      <w:r w:rsidRPr="00C81297">
        <w:rPr>
          <w:i/>
          <w:sz w:val="20"/>
        </w:rPr>
        <w:t>Consistently use the conventions of language</w:t>
      </w:r>
    </w:p>
    <w:p w:rsidR="00793C1F" w:rsidRPr="00C81297" w:rsidRDefault="00793C1F" w:rsidP="00793C1F">
      <w:pPr>
        <w:pStyle w:val="ListParagraph"/>
        <w:numPr>
          <w:ilvl w:val="0"/>
          <w:numId w:val="2"/>
        </w:numPr>
        <w:spacing w:after="0" w:line="240" w:lineRule="auto"/>
        <w:rPr>
          <w:i/>
          <w:sz w:val="20"/>
        </w:rPr>
      </w:pPr>
      <w:r w:rsidRPr="00C81297">
        <w:rPr>
          <w:i/>
          <w:sz w:val="20"/>
        </w:rPr>
        <w:t>Give precise instruction and follow directions</w:t>
      </w:r>
    </w:p>
    <w:p w:rsidR="00793C1F" w:rsidRPr="00C81297" w:rsidRDefault="00793C1F" w:rsidP="00793C1F">
      <w:pPr>
        <w:pStyle w:val="ListParagraph"/>
        <w:numPr>
          <w:ilvl w:val="0"/>
          <w:numId w:val="2"/>
        </w:numPr>
        <w:spacing w:after="0" w:line="240" w:lineRule="auto"/>
        <w:rPr>
          <w:i/>
          <w:sz w:val="20"/>
        </w:rPr>
      </w:pPr>
      <w:r w:rsidRPr="00C81297">
        <w:rPr>
          <w:i/>
          <w:sz w:val="20"/>
        </w:rPr>
        <w:t>Select appropriate form and content</w:t>
      </w:r>
    </w:p>
    <w:p w:rsidR="00793C1F" w:rsidRDefault="00793C1F" w:rsidP="00793C1F">
      <w:pPr>
        <w:pStyle w:val="ListParagraph"/>
        <w:numPr>
          <w:ilvl w:val="0"/>
          <w:numId w:val="2"/>
        </w:numPr>
        <w:spacing w:after="0" w:line="240" w:lineRule="auto"/>
        <w:rPr>
          <w:i/>
          <w:sz w:val="20"/>
        </w:rPr>
      </w:pPr>
      <w:r w:rsidRPr="00C81297">
        <w:rPr>
          <w:i/>
          <w:sz w:val="20"/>
        </w:rPr>
        <w:t>Use appropriate strategies to engage the audi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A47B2" w:rsidTr="004A47B2">
        <w:tc>
          <w:tcPr>
            <w:tcW w:w="10790" w:type="dxa"/>
            <w:shd w:val="clear" w:color="auto" w:fill="000000" w:themeFill="text1"/>
          </w:tcPr>
          <w:p w:rsidR="004A47B2" w:rsidRPr="004A47B2" w:rsidRDefault="004A47B2" w:rsidP="004A47B2">
            <w:pPr>
              <w:rPr>
                <w:b/>
                <w:sz w:val="32"/>
              </w:rPr>
            </w:pPr>
            <w:r>
              <w:rPr>
                <w:b/>
                <w:sz w:val="32"/>
              </w:rPr>
              <w:lastRenderedPageBreak/>
              <w:t>Grammar Blitz Lesson Plan</w:t>
            </w:r>
          </w:p>
        </w:tc>
      </w:tr>
    </w:tbl>
    <w:p w:rsidR="004A47B2" w:rsidRDefault="004A47B2" w:rsidP="004A47B2">
      <w:pPr>
        <w:spacing w:after="0" w:line="240" w:lineRule="auto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80"/>
        <w:gridCol w:w="4680"/>
        <w:gridCol w:w="4045"/>
      </w:tblGrid>
      <w:tr w:rsidR="004A47B2" w:rsidTr="00082F59">
        <w:tc>
          <w:tcPr>
            <w:tcW w:w="10790" w:type="dxa"/>
            <w:gridSpan w:val="4"/>
          </w:tcPr>
          <w:p w:rsidR="004A47B2" w:rsidRDefault="004A47B2" w:rsidP="004A47B2">
            <w:pPr>
              <w:rPr>
                <w:sz w:val="24"/>
              </w:rPr>
            </w:pPr>
            <w:r>
              <w:rPr>
                <w:sz w:val="24"/>
              </w:rPr>
              <w:t>Students:</w:t>
            </w:r>
          </w:p>
          <w:p w:rsidR="004A47B2" w:rsidRDefault="004A47B2" w:rsidP="004A47B2">
            <w:pPr>
              <w:rPr>
                <w:sz w:val="24"/>
              </w:rPr>
            </w:pPr>
          </w:p>
        </w:tc>
      </w:tr>
      <w:tr w:rsidR="004A47B2" w:rsidTr="00481CF6">
        <w:tc>
          <w:tcPr>
            <w:tcW w:w="10790" w:type="dxa"/>
            <w:gridSpan w:val="4"/>
          </w:tcPr>
          <w:p w:rsidR="004A47B2" w:rsidRDefault="004A47B2" w:rsidP="004A47B2">
            <w:pPr>
              <w:rPr>
                <w:sz w:val="24"/>
              </w:rPr>
            </w:pPr>
            <w:r>
              <w:rPr>
                <w:sz w:val="24"/>
              </w:rPr>
              <w:t>Topic:</w:t>
            </w:r>
          </w:p>
          <w:p w:rsidR="004A47B2" w:rsidRDefault="004A47B2" w:rsidP="004A47B2">
            <w:pPr>
              <w:rPr>
                <w:sz w:val="24"/>
              </w:rPr>
            </w:pPr>
          </w:p>
        </w:tc>
      </w:tr>
      <w:tr w:rsidR="004A47B2" w:rsidTr="004A47B2">
        <w:trPr>
          <w:trHeight w:val="8270"/>
        </w:trPr>
        <w:tc>
          <w:tcPr>
            <w:tcW w:w="2065" w:type="dxa"/>
            <w:gridSpan w:val="2"/>
          </w:tcPr>
          <w:p w:rsidR="004A47B2" w:rsidRPr="004A47B2" w:rsidRDefault="004A47B2" w:rsidP="004A47B2">
            <w:pPr>
              <w:rPr>
                <w:sz w:val="32"/>
              </w:rPr>
            </w:pPr>
            <w:r w:rsidRPr="004A47B2">
              <w:rPr>
                <w:sz w:val="32"/>
              </w:rPr>
              <w:t>Main Points of the Grammar Lesson</w:t>
            </w: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  <w:r>
              <w:rPr>
                <w:sz w:val="24"/>
              </w:rPr>
              <w:t>Use as many of the 1 – 7 points as you need. Continue on the back side of the sheet if needed.</w:t>
            </w: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</w:tc>
        <w:tc>
          <w:tcPr>
            <w:tcW w:w="8725" w:type="dxa"/>
            <w:gridSpan w:val="2"/>
          </w:tcPr>
          <w:p w:rsidR="004A47B2" w:rsidRDefault="004A47B2" w:rsidP="004A47B2">
            <w:pPr>
              <w:rPr>
                <w:sz w:val="24"/>
              </w:rPr>
            </w:pPr>
            <w:r>
              <w:rPr>
                <w:sz w:val="24"/>
              </w:rPr>
              <w:t>1.</w:t>
            </w: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  <w:r>
              <w:rPr>
                <w:sz w:val="24"/>
              </w:rPr>
              <w:t>2.</w:t>
            </w: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  <w:r>
              <w:rPr>
                <w:sz w:val="24"/>
              </w:rPr>
              <w:t>3.</w:t>
            </w: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  <w:r>
              <w:rPr>
                <w:sz w:val="24"/>
              </w:rPr>
              <w:t>4.</w:t>
            </w: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  <w:r>
              <w:rPr>
                <w:sz w:val="24"/>
              </w:rPr>
              <w:t>5.</w:t>
            </w: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  <w:r>
              <w:rPr>
                <w:sz w:val="24"/>
              </w:rPr>
              <w:t>6.</w:t>
            </w: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  <w:r>
              <w:rPr>
                <w:sz w:val="24"/>
              </w:rPr>
              <w:t>7.</w:t>
            </w:r>
          </w:p>
        </w:tc>
      </w:tr>
      <w:tr w:rsidR="004A47B2" w:rsidTr="004A47B2">
        <w:tc>
          <w:tcPr>
            <w:tcW w:w="2065" w:type="dxa"/>
            <w:gridSpan w:val="2"/>
          </w:tcPr>
          <w:p w:rsidR="004A47B2" w:rsidRPr="004A47B2" w:rsidRDefault="004A47B2" w:rsidP="004A47B2">
            <w:pPr>
              <w:rPr>
                <w:sz w:val="32"/>
              </w:rPr>
            </w:pPr>
            <w:r w:rsidRPr="004A47B2">
              <w:rPr>
                <w:sz w:val="32"/>
              </w:rPr>
              <w:t>Assessment Strategy</w:t>
            </w:r>
          </w:p>
          <w:p w:rsidR="004A47B2" w:rsidRDefault="004A47B2" w:rsidP="004A47B2">
            <w:pPr>
              <w:rPr>
                <w:sz w:val="24"/>
              </w:rPr>
            </w:pPr>
          </w:p>
          <w:p w:rsidR="00B300A9" w:rsidRDefault="00B300A9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  <w:p w:rsidR="004A47B2" w:rsidRDefault="004A47B2" w:rsidP="004A47B2">
            <w:pPr>
              <w:rPr>
                <w:sz w:val="24"/>
              </w:rPr>
            </w:pPr>
          </w:p>
        </w:tc>
        <w:tc>
          <w:tcPr>
            <w:tcW w:w="8725" w:type="dxa"/>
            <w:gridSpan w:val="2"/>
          </w:tcPr>
          <w:p w:rsidR="004A47B2" w:rsidRDefault="004A47B2" w:rsidP="004A47B2">
            <w:pPr>
              <w:rPr>
                <w:sz w:val="24"/>
              </w:rPr>
            </w:pPr>
          </w:p>
        </w:tc>
      </w:tr>
      <w:tr w:rsidR="00B300A9" w:rsidTr="004A47B2">
        <w:tc>
          <w:tcPr>
            <w:tcW w:w="2065" w:type="dxa"/>
            <w:gridSpan w:val="2"/>
          </w:tcPr>
          <w:p w:rsidR="00B300A9" w:rsidRDefault="00B300A9" w:rsidP="004A47B2">
            <w:pPr>
              <w:rPr>
                <w:sz w:val="32"/>
              </w:rPr>
            </w:pPr>
            <w:r>
              <w:rPr>
                <w:sz w:val="32"/>
              </w:rPr>
              <w:t>Materials</w:t>
            </w:r>
          </w:p>
          <w:p w:rsidR="00B300A9" w:rsidRDefault="00B300A9" w:rsidP="004A47B2">
            <w:pPr>
              <w:rPr>
                <w:sz w:val="32"/>
              </w:rPr>
            </w:pPr>
          </w:p>
          <w:p w:rsidR="00B300A9" w:rsidRPr="004A47B2" w:rsidRDefault="00B300A9" w:rsidP="004A47B2">
            <w:pPr>
              <w:rPr>
                <w:sz w:val="32"/>
              </w:rPr>
            </w:pPr>
          </w:p>
        </w:tc>
        <w:tc>
          <w:tcPr>
            <w:tcW w:w="8725" w:type="dxa"/>
            <w:gridSpan w:val="2"/>
          </w:tcPr>
          <w:p w:rsidR="00B300A9" w:rsidRDefault="00B300A9" w:rsidP="004A47B2">
            <w:pPr>
              <w:rPr>
                <w:sz w:val="24"/>
              </w:rPr>
            </w:pPr>
          </w:p>
        </w:tc>
      </w:tr>
      <w:tr w:rsidR="00BE6244" w:rsidTr="00EA7059">
        <w:tc>
          <w:tcPr>
            <w:tcW w:w="1885" w:type="dxa"/>
            <w:shd w:val="clear" w:color="auto" w:fill="D9D9D9" w:themeFill="background1" w:themeFillShade="D9"/>
          </w:tcPr>
          <w:p w:rsidR="00BE6244" w:rsidRPr="00BE6244" w:rsidRDefault="00BE6244" w:rsidP="00BE6244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date</w:t>
            </w:r>
          </w:p>
        </w:tc>
        <w:tc>
          <w:tcPr>
            <w:tcW w:w="4860" w:type="dxa"/>
            <w:gridSpan w:val="2"/>
            <w:shd w:val="clear" w:color="auto" w:fill="D9D9D9" w:themeFill="background1" w:themeFillShade="D9"/>
          </w:tcPr>
          <w:p w:rsidR="00BE6244" w:rsidRPr="00BE6244" w:rsidRDefault="00BE6244" w:rsidP="00BE6244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opic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:rsidR="00BE6244" w:rsidRPr="00BE6244" w:rsidRDefault="00BE6244" w:rsidP="00BE6244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tudents</w:t>
            </w:r>
          </w:p>
        </w:tc>
      </w:tr>
      <w:tr w:rsidR="00BE6244" w:rsidTr="00EA7059">
        <w:tc>
          <w:tcPr>
            <w:tcW w:w="1885" w:type="dxa"/>
          </w:tcPr>
          <w:p w:rsidR="00BE6244" w:rsidRPr="00EA7059" w:rsidRDefault="00706BF4" w:rsidP="00BE6244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Sept 24</w:t>
            </w:r>
          </w:p>
        </w:tc>
        <w:tc>
          <w:tcPr>
            <w:tcW w:w="4860" w:type="dxa"/>
            <w:gridSpan w:val="2"/>
          </w:tcPr>
          <w:p w:rsidR="00BE6244" w:rsidRPr="00EA7059" w:rsidRDefault="00BE6244" w:rsidP="00BE6244">
            <w:pPr>
              <w:jc w:val="center"/>
              <w:rPr>
                <w:sz w:val="36"/>
              </w:rPr>
            </w:pPr>
          </w:p>
        </w:tc>
        <w:tc>
          <w:tcPr>
            <w:tcW w:w="4045" w:type="dxa"/>
          </w:tcPr>
          <w:p w:rsidR="00BE6244" w:rsidRPr="00EA7059" w:rsidRDefault="00BE6244" w:rsidP="00BE6244">
            <w:pPr>
              <w:jc w:val="center"/>
              <w:rPr>
                <w:sz w:val="36"/>
              </w:rPr>
            </w:pPr>
          </w:p>
        </w:tc>
      </w:tr>
      <w:tr w:rsidR="00BE6244" w:rsidTr="00EA7059">
        <w:tc>
          <w:tcPr>
            <w:tcW w:w="1885" w:type="dxa"/>
          </w:tcPr>
          <w:p w:rsidR="00BE6244" w:rsidRPr="00EA7059" w:rsidRDefault="00706BF4" w:rsidP="00BE6244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Oct 1</w:t>
            </w:r>
          </w:p>
        </w:tc>
        <w:tc>
          <w:tcPr>
            <w:tcW w:w="4860" w:type="dxa"/>
            <w:gridSpan w:val="2"/>
          </w:tcPr>
          <w:p w:rsidR="00BE6244" w:rsidRPr="00EA7059" w:rsidRDefault="00BE6244" w:rsidP="00BE6244">
            <w:pPr>
              <w:jc w:val="center"/>
              <w:rPr>
                <w:sz w:val="36"/>
              </w:rPr>
            </w:pPr>
          </w:p>
        </w:tc>
        <w:tc>
          <w:tcPr>
            <w:tcW w:w="4045" w:type="dxa"/>
          </w:tcPr>
          <w:p w:rsidR="00BE6244" w:rsidRPr="00EA7059" w:rsidRDefault="00BE6244" w:rsidP="00BE6244">
            <w:pPr>
              <w:jc w:val="center"/>
              <w:rPr>
                <w:sz w:val="36"/>
              </w:rPr>
            </w:pPr>
          </w:p>
        </w:tc>
      </w:tr>
      <w:tr w:rsidR="00411C46" w:rsidTr="00EA7059">
        <w:tc>
          <w:tcPr>
            <w:tcW w:w="1885" w:type="dxa"/>
          </w:tcPr>
          <w:p w:rsidR="00411C46" w:rsidRPr="00EA7059" w:rsidRDefault="00706BF4" w:rsidP="00411C46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Oct 15</w:t>
            </w:r>
          </w:p>
        </w:tc>
        <w:tc>
          <w:tcPr>
            <w:tcW w:w="4860" w:type="dxa"/>
            <w:gridSpan w:val="2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  <w:tc>
          <w:tcPr>
            <w:tcW w:w="4045" w:type="dxa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</w:tr>
      <w:tr w:rsidR="00411C46" w:rsidTr="00EA7059">
        <w:tc>
          <w:tcPr>
            <w:tcW w:w="1885" w:type="dxa"/>
          </w:tcPr>
          <w:p w:rsidR="00411C46" w:rsidRPr="00EA7059" w:rsidRDefault="00706BF4" w:rsidP="00411C46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Oct 22</w:t>
            </w:r>
          </w:p>
        </w:tc>
        <w:tc>
          <w:tcPr>
            <w:tcW w:w="4860" w:type="dxa"/>
            <w:gridSpan w:val="2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  <w:tc>
          <w:tcPr>
            <w:tcW w:w="4045" w:type="dxa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</w:tr>
      <w:tr w:rsidR="00411C46" w:rsidTr="00EA7059">
        <w:tc>
          <w:tcPr>
            <w:tcW w:w="1885" w:type="dxa"/>
          </w:tcPr>
          <w:p w:rsidR="00411C46" w:rsidRPr="00EA7059" w:rsidRDefault="00706BF4" w:rsidP="00411C46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Oct 29</w:t>
            </w:r>
          </w:p>
        </w:tc>
        <w:tc>
          <w:tcPr>
            <w:tcW w:w="4860" w:type="dxa"/>
            <w:gridSpan w:val="2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  <w:tc>
          <w:tcPr>
            <w:tcW w:w="4045" w:type="dxa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</w:tr>
      <w:tr w:rsidR="00411C46" w:rsidTr="00EA7059">
        <w:tc>
          <w:tcPr>
            <w:tcW w:w="1885" w:type="dxa"/>
          </w:tcPr>
          <w:p w:rsidR="00411C46" w:rsidRPr="00EA7059" w:rsidRDefault="00706BF4" w:rsidP="00411C46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Nov 5</w:t>
            </w:r>
          </w:p>
        </w:tc>
        <w:tc>
          <w:tcPr>
            <w:tcW w:w="4860" w:type="dxa"/>
            <w:gridSpan w:val="2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  <w:tc>
          <w:tcPr>
            <w:tcW w:w="4045" w:type="dxa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</w:tr>
      <w:tr w:rsidR="00411C46" w:rsidTr="00EA7059">
        <w:tc>
          <w:tcPr>
            <w:tcW w:w="1885" w:type="dxa"/>
          </w:tcPr>
          <w:p w:rsidR="00411C46" w:rsidRPr="00EA7059" w:rsidRDefault="00706BF4" w:rsidP="00411C46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Nov 12</w:t>
            </w:r>
          </w:p>
        </w:tc>
        <w:tc>
          <w:tcPr>
            <w:tcW w:w="4860" w:type="dxa"/>
            <w:gridSpan w:val="2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  <w:tc>
          <w:tcPr>
            <w:tcW w:w="4045" w:type="dxa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</w:tr>
      <w:tr w:rsidR="00411C46" w:rsidTr="00EA7059">
        <w:tc>
          <w:tcPr>
            <w:tcW w:w="1885" w:type="dxa"/>
          </w:tcPr>
          <w:p w:rsidR="00411C46" w:rsidRPr="00EA7059" w:rsidRDefault="00706BF4" w:rsidP="00411C46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Nov 19</w:t>
            </w:r>
          </w:p>
        </w:tc>
        <w:tc>
          <w:tcPr>
            <w:tcW w:w="4860" w:type="dxa"/>
            <w:gridSpan w:val="2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  <w:tc>
          <w:tcPr>
            <w:tcW w:w="4045" w:type="dxa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</w:tr>
      <w:tr w:rsidR="00411C46" w:rsidTr="00EA7059">
        <w:tc>
          <w:tcPr>
            <w:tcW w:w="1885" w:type="dxa"/>
          </w:tcPr>
          <w:p w:rsidR="00411C46" w:rsidRPr="00EA7059" w:rsidRDefault="00706BF4" w:rsidP="00411C46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Nov 26</w:t>
            </w:r>
          </w:p>
        </w:tc>
        <w:tc>
          <w:tcPr>
            <w:tcW w:w="4860" w:type="dxa"/>
            <w:gridSpan w:val="2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  <w:tc>
          <w:tcPr>
            <w:tcW w:w="4045" w:type="dxa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</w:tr>
      <w:tr w:rsidR="00411C46" w:rsidTr="00EA7059">
        <w:tc>
          <w:tcPr>
            <w:tcW w:w="1885" w:type="dxa"/>
          </w:tcPr>
          <w:p w:rsidR="00411C46" w:rsidRPr="00EA7059" w:rsidRDefault="00706BF4" w:rsidP="00411C46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Dec 3</w:t>
            </w:r>
          </w:p>
        </w:tc>
        <w:tc>
          <w:tcPr>
            <w:tcW w:w="4860" w:type="dxa"/>
            <w:gridSpan w:val="2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  <w:tc>
          <w:tcPr>
            <w:tcW w:w="4045" w:type="dxa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</w:tr>
      <w:tr w:rsidR="00411C46" w:rsidTr="00EA7059">
        <w:tc>
          <w:tcPr>
            <w:tcW w:w="1885" w:type="dxa"/>
          </w:tcPr>
          <w:p w:rsidR="00411C46" w:rsidRPr="00EA7059" w:rsidRDefault="00706BF4" w:rsidP="00411C46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Dec 10</w:t>
            </w:r>
          </w:p>
        </w:tc>
        <w:tc>
          <w:tcPr>
            <w:tcW w:w="4860" w:type="dxa"/>
            <w:gridSpan w:val="2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  <w:tc>
          <w:tcPr>
            <w:tcW w:w="4045" w:type="dxa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</w:tr>
      <w:tr w:rsidR="00411C46" w:rsidTr="00EA7059">
        <w:tc>
          <w:tcPr>
            <w:tcW w:w="1885" w:type="dxa"/>
          </w:tcPr>
          <w:p w:rsidR="00411C46" w:rsidRPr="00706BF4" w:rsidRDefault="00706BF4" w:rsidP="00411C46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Dec 17</w:t>
            </w:r>
          </w:p>
        </w:tc>
        <w:tc>
          <w:tcPr>
            <w:tcW w:w="4860" w:type="dxa"/>
            <w:gridSpan w:val="2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  <w:tc>
          <w:tcPr>
            <w:tcW w:w="4045" w:type="dxa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</w:tr>
      <w:tr w:rsidR="00411C46" w:rsidTr="00EA7059">
        <w:tc>
          <w:tcPr>
            <w:tcW w:w="1885" w:type="dxa"/>
          </w:tcPr>
          <w:p w:rsidR="00411C46" w:rsidRDefault="00411C46" w:rsidP="00411C46">
            <w:pPr>
              <w:jc w:val="center"/>
              <w:rPr>
                <w:sz w:val="24"/>
              </w:rPr>
            </w:pPr>
          </w:p>
        </w:tc>
        <w:tc>
          <w:tcPr>
            <w:tcW w:w="4860" w:type="dxa"/>
            <w:gridSpan w:val="2"/>
          </w:tcPr>
          <w:p w:rsidR="00411C46" w:rsidRDefault="00411C46" w:rsidP="00411C46">
            <w:pPr>
              <w:jc w:val="center"/>
              <w:rPr>
                <w:sz w:val="24"/>
              </w:rPr>
            </w:pPr>
          </w:p>
        </w:tc>
        <w:tc>
          <w:tcPr>
            <w:tcW w:w="4045" w:type="dxa"/>
          </w:tcPr>
          <w:p w:rsidR="00411C46" w:rsidRDefault="00411C46" w:rsidP="00411C46">
            <w:pPr>
              <w:jc w:val="center"/>
              <w:rPr>
                <w:sz w:val="24"/>
              </w:rPr>
            </w:pPr>
          </w:p>
        </w:tc>
      </w:tr>
      <w:tr w:rsidR="00411C46" w:rsidTr="00EA7059">
        <w:tc>
          <w:tcPr>
            <w:tcW w:w="1885" w:type="dxa"/>
          </w:tcPr>
          <w:p w:rsidR="00411C46" w:rsidRDefault="00411C46" w:rsidP="00411C46">
            <w:pPr>
              <w:jc w:val="center"/>
              <w:rPr>
                <w:sz w:val="24"/>
              </w:rPr>
            </w:pPr>
          </w:p>
        </w:tc>
        <w:tc>
          <w:tcPr>
            <w:tcW w:w="4860" w:type="dxa"/>
            <w:gridSpan w:val="2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  <w:tc>
          <w:tcPr>
            <w:tcW w:w="4045" w:type="dxa"/>
          </w:tcPr>
          <w:p w:rsidR="00411C46" w:rsidRPr="00EA7059" w:rsidRDefault="00411C46" w:rsidP="00411C46">
            <w:pPr>
              <w:jc w:val="center"/>
              <w:rPr>
                <w:sz w:val="36"/>
              </w:rPr>
            </w:pPr>
          </w:p>
        </w:tc>
      </w:tr>
      <w:tr w:rsidR="00411C46" w:rsidTr="00EA7059">
        <w:tc>
          <w:tcPr>
            <w:tcW w:w="1885" w:type="dxa"/>
          </w:tcPr>
          <w:p w:rsidR="00411C46" w:rsidRDefault="00411C46" w:rsidP="00411C46">
            <w:pPr>
              <w:jc w:val="center"/>
              <w:rPr>
                <w:sz w:val="24"/>
              </w:rPr>
            </w:pPr>
          </w:p>
        </w:tc>
        <w:tc>
          <w:tcPr>
            <w:tcW w:w="4860" w:type="dxa"/>
            <w:gridSpan w:val="2"/>
          </w:tcPr>
          <w:p w:rsidR="00411C46" w:rsidRDefault="00411C46" w:rsidP="00411C46">
            <w:pPr>
              <w:jc w:val="center"/>
              <w:rPr>
                <w:sz w:val="24"/>
              </w:rPr>
            </w:pPr>
          </w:p>
        </w:tc>
        <w:tc>
          <w:tcPr>
            <w:tcW w:w="4045" w:type="dxa"/>
          </w:tcPr>
          <w:p w:rsidR="00411C46" w:rsidRDefault="00411C46" w:rsidP="00411C46">
            <w:pPr>
              <w:jc w:val="center"/>
              <w:rPr>
                <w:sz w:val="24"/>
              </w:rPr>
            </w:pPr>
          </w:p>
        </w:tc>
      </w:tr>
    </w:tbl>
    <w:p w:rsidR="004A47B2" w:rsidRDefault="004A47B2" w:rsidP="004A47B2">
      <w:pPr>
        <w:spacing w:after="0" w:line="240" w:lineRule="auto"/>
        <w:rPr>
          <w:sz w:val="24"/>
        </w:rPr>
      </w:pPr>
    </w:p>
    <w:p w:rsidR="004A47B2" w:rsidRDefault="00FA49F1" w:rsidP="004A47B2">
      <w:pPr>
        <w:spacing w:after="0" w:line="240" w:lineRule="auto"/>
        <w:rPr>
          <w:sz w:val="24"/>
        </w:rPr>
      </w:pPr>
      <w:proofErr w:type="spellStart"/>
      <w:r>
        <w:rPr>
          <w:sz w:val="24"/>
        </w:rPr>
        <w:t>Nifemi</w:t>
      </w:r>
      <w:proofErr w:type="spellEnd"/>
      <w:r>
        <w:rPr>
          <w:sz w:val="24"/>
        </w:rPr>
        <w:tab/>
      </w:r>
      <w:r>
        <w:rPr>
          <w:sz w:val="24"/>
        </w:rPr>
        <w:tab/>
        <w:t>Jaylin</w:t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Colbie</w:t>
      </w:r>
      <w:proofErr w:type="spellEnd"/>
      <w:r>
        <w:rPr>
          <w:sz w:val="24"/>
        </w:rPr>
        <w:tab/>
      </w:r>
      <w:r>
        <w:rPr>
          <w:sz w:val="24"/>
        </w:rPr>
        <w:tab/>
        <w:t>Jones</w:t>
      </w:r>
      <w:r>
        <w:rPr>
          <w:sz w:val="24"/>
        </w:rPr>
        <w:tab/>
      </w:r>
      <w:r>
        <w:rPr>
          <w:sz w:val="24"/>
        </w:rPr>
        <w:tab/>
        <w:t>Mathieu</w:t>
      </w:r>
      <w:r>
        <w:rPr>
          <w:sz w:val="24"/>
        </w:rPr>
        <w:tab/>
      </w:r>
      <w:r>
        <w:rPr>
          <w:sz w:val="24"/>
        </w:rPr>
        <w:tab/>
        <w:t>Matthew</w:t>
      </w:r>
      <w:r>
        <w:rPr>
          <w:sz w:val="24"/>
        </w:rPr>
        <w:tab/>
      </w:r>
      <w:r>
        <w:rPr>
          <w:sz w:val="24"/>
        </w:rPr>
        <w:tab/>
        <w:t>Josie</w:t>
      </w:r>
    </w:p>
    <w:p w:rsidR="00FA49F1" w:rsidRDefault="00FA49F1" w:rsidP="004A47B2">
      <w:pPr>
        <w:spacing w:after="0" w:line="240" w:lineRule="auto"/>
        <w:rPr>
          <w:sz w:val="24"/>
        </w:rPr>
      </w:pPr>
      <w:r>
        <w:rPr>
          <w:sz w:val="24"/>
        </w:rPr>
        <w:t>Isaac</w:t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Parsa</w:t>
      </w:r>
      <w:proofErr w:type="spellEnd"/>
      <w:r>
        <w:rPr>
          <w:sz w:val="24"/>
        </w:rPr>
        <w:tab/>
      </w:r>
      <w:r>
        <w:rPr>
          <w:sz w:val="24"/>
        </w:rPr>
        <w:tab/>
        <w:t>Kathleen</w:t>
      </w:r>
      <w:r>
        <w:rPr>
          <w:sz w:val="24"/>
        </w:rPr>
        <w:tab/>
        <w:t>Sophia</w:t>
      </w:r>
      <w:r>
        <w:rPr>
          <w:sz w:val="24"/>
        </w:rPr>
        <w:tab/>
      </w:r>
      <w:r>
        <w:rPr>
          <w:sz w:val="24"/>
        </w:rPr>
        <w:tab/>
        <w:t>Ashton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Kendra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Ryan</w:t>
      </w:r>
    </w:p>
    <w:p w:rsidR="00FA49F1" w:rsidRDefault="00FA49F1" w:rsidP="004A47B2">
      <w:pPr>
        <w:spacing w:after="0" w:line="240" w:lineRule="auto"/>
        <w:rPr>
          <w:sz w:val="24"/>
        </w:rPr>
      </w:pPr>
      <w:r>
        <w:rPr>
          <w:sz w:val="24"/>
        </w:rPr>
        <w:t>Abbie</w:t>
      </w:r>
      <w:r>
        <w:rPr>
          <w:sz w:val="24"/>
        </w:rPr>
        <w:tab/>
      </w:r>
      <w:r>
        <w:rPr>
          <w:sz w:val="24"/>
        </w:rPr>
        <w:tab/>
        <w:t>Elle</w:t>
      </w:r>
      <w:r>
        <w:rPr>
          <w:sz w:val="24"/>
        </w:rPr>
        <w:tab/>
      </w:r>
      <w:r>
        <w:rPr>
          <w:sz w:val="24"/>
        </w:rPr>
        <w:tab/>
      </w:r>
      <w:r w:rsidR="002D6C63">
        <w:rPr>
          <w:sz w:val="24"/>
        </w:rPr>
        <w:t>Tom</w:t>
      </w:r>
      <w:r>
        <w:rPr>
          <w:sz w:val="24"/>
        </w:rPr>
        <w:tab/>
      </w:r>
      <w:r>
        <w:rPr>
          <w:sz w:val="24"/>
        </w:rPr>
        <w:tab/>
        <w:t>Mercedes</w:t>
      </w:r>
      <w:r>
        <w:rPr>
          <w:sz w:val="24"/>
        </w:rPr>
        <w:tab/>
      </w:r>
      <w:r w:rsidR="002D6C63">
        <w:rPr>
          <w:sz w:val="24"/>
        </w:rPr>
        <w:t>Will</w:t>
      </w:r>
      <w:r w:rsidR="002D6C63">
        <w:rPr>
          <w:sz w:val="24"/>
        </w:rPr>
        <w:tab/>
      </w:r>
      <w:r w:rsidR="002D6C63">
        <w:rPr>
          <w:sz w:val="24"/>
        </w:rPr>
        <w:tab/>
      </w:r>
      <w:r w:rsidR="002D6C63">
        <w:rPr>
          <w:sz w:val="24"/>
        </w:rPr>
        <w:tab/>
        <w:t>Ewan</w:t>
      </w:r>
      <w:r w:rsidR="002D6C63">
        <w:rPr>
          <w:sz w:val="24"/>
        </w:rPr>
        <w:tab/>
      </w:r>
      <w:r w:rsidR="002D6C63">
        <w:rPr>
          <w:sz w:val="24"/>
        </w:rPr>
        <w:tab/>
      </w:r>
      <w:r w:rsidR="002D6C63">
        <w:rPr>
          <w:sz w:val="24"/>
        </w:rPr>
        <w:tab/>
        <w:t>Alex</w:t>
      </w:r>
    </w:p>
    <w:p w:rsidR="002D6C63" w:rsidRDefault="002D6C63" w:rsidP="004A47B2">
      <w:pPr>
        <w:spacing w:after="0" w:line="240" w:lineRule="auto"/>
        <w:rPr>
          <w:sz w:val="24"/>
        </w:rPr>
      </w:pPr>
      <w:r>
        <w:rPr>
          <w:sz w:val="24"/>
        </w:rPr>
        <w:t>Gillian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Nikki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Vincent</w:t>
      </w:r>
      <w:r>
        <w:rPr>
          <w:sz w:val="24"/>
        </w:rPr>
        <w:tab/>
      </w:r>
      <w:r>
        <w:rPr>
          <w:sz w:val="24"/>
        </w:rPr>
        <w:tab/>
        <w:t>Minh</w:t>
      </w:r>
      <w:bookmarkStart w:id="0" w:name="_GoBack"/>
      <w:bookmarkEnd w:id="0"/>
    </w:p>
    <w:sectPr w:rsidR="002D6C63" w:rsidSect="0057623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3D4065"/>
    <w:multiLevelType w:val="hybridMultilevel"/>
    <w:tmpl w:val="4CC0B16A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25BA1B28"/>
    <w:multiLevelType w:val="hybridMultilevel"/>
    <w:tmpl w:val="F38497C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F032BA"/>
    <w:multiLevelType w:val="hybridMultilevel"/>
    <w:tmpl w:val="AF9C64F2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zNzY0NjeyNDM2NTZU0lEKTi0uzszPAykwrAUAFawauCwAAAA="/>
  </w:docVars>
  <w:rsids>
    <w:rsidRoot w:val="0057623F"/>
    <w:rsid w:val="00000666"/>
    <w:rsid w:val="000A7A06"/>
    <w:rsid w:val="00216228"/>
    <w:rsid w:val="002D6C63"/>
    <w:rsid w:val="00411C46"/>
    <w:rsid w:val="00485C06"/>
    <w:rsid w:val="004A47B2"/>
    <w:rsid w:val="004C4CB3"/>
    <w:rsid w:val="004F2967"/>
    <w:rsid w:val="0057623F"/>
    <w:rsid w:val="00705798"/>
    <w:rsid w:val="00706BF4"/>
    <w:rsid w:val="00793C1F"/>
    <w:rsid w:val="00815106"/>
    <w:rsid w:val="008821AC"/>
    <w:rsid w:val="00B300A9"/>
    <w:rsid w:val="00BE2357"/>
    <w:rsid w:val="00BE6244"/>
    <w:rsid w:val="00C81297"/>
    <w:rsid w:val="00CF03D7"/>
    <w:rsid w:val="00D75581"/>
    <w:rsid w:val="00EA7059"/>
    <w:rsid w:val="00F60273"/>
    <w:rsid w:val="00FA4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388485E-7927-49EF-B1EF-5CBBD0906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4C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02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62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244"/>
    <w:rPr>
      <w:rFonts w:ascii="Segoe UI" w:hAnsi="Segoe UI" w:cs="Segoe UI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jpeg"/><Relationship Id="rId11" Type="http://schemas.openxmlformats.org/officeDocument/2006/relationships/customXml" Target="../customXml/item3.xml"/><Relationship Id="rId5" Type="http://schemas.openxmlformats.org/officeDocument/2006/relationships/image" Target="media/image1.jpe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udio" ma:contentTypeID="0x0101009148F5A04DDD49CBA7127AADA5FB792B006973ACD696DC4858A76371B2FB2F439A005FA38DF9A87E164599510CDE8D432B57" ma:contentTypeVersion="9" ma:contentTypeDescription="Upload an audio file." ma:contentTypeScope="" ma:versionID="acfdf28d0d8594cd91eac1a635f58c0f">
  <xsd:schema xmlns:xsd="http://www.w3.org/2001/XMLSchema" xmlns:xs="http://www.w3.org/2001/XMLSchema" xmlns:p="http://schemas.microsoft.com/office/2006/metadata/properties" xmlns:ns1="http://schemas.microsoft.com/sharepoint/v3" xmlns:ns2="1D269807-19EB-476B-9264-8FCDF3013552" xmlns:ns3="http://schemas.microsoft.com/sharepoint/v3/fields" xmlns:ns4="3c924a6b-2f35-4917-a7f8-b3e917a78ebf" targetNamespace="http://schemas.microsoft.com/office/2006/metadata/properties" ma:root="true" ma:fieldsID="8d9da069ee7cddb245a3178fc3b138e6" ns1:_="" ns2:_="" ns3:_="" ns4:_="">
    <xsd:import namespace="http://schemas.microsoft.com/sharepoint/v3"/>
    <xsd:import namespace="1D269807-19EB-476B-9264-8FCDF3013552"/>
    <xsd:import namespace="http://schemas.microsoft.com/sharepoint/v3/fields"/>
    <xsd:import namespace="3c924a6b-2f35-4917-a7f8-b3e917a78ebf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AlternateThumbnailUrl" minOccurs="0"/>
                <xsd:element ref="ns3:wic_System_Copyright" minOccurs="0"/>
                <xsd:element ref="ns1:MediaLengthInSeconds" minOccurs="0"/>
                <xsd:element ref="ns4:Blog_x0020_Category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MediaLengthInSeconds" ma:index="25" nillable="true" ma:displayName="Length (seconds)" ma:internalName="MediaLengthInSeconds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269807-19EB-476B-9264-8FCDF3013552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AlternateThumbnailUrl" ma:index="23" nillable="true" ma:displayName="Preview Image URL" ma:description="You should place a thumbnail such as this:&#10;/sites/ASD-W/ssimages/Video-Icon-Black.png &#10;(you can change the color black to red or green, etc.)" ma:format="Image" ma:hidden="true" ma:internalName="AlternateThumbnail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4" nillable="true" ma:displayName="Copyright" ma:hidden="true" ma:internalName="wic_System_Copyright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24a6b-2f35-4917-a7f8-b3e917a78ebf" elementFormDefault="qualified">
    <xsd:import namespace="http://schemas.microsoft.com/office/2006/documentManagement/types"/>
    <xsd:import namespace="http://schemas.microsoft.com/office/infopath/2007/PartnerControls"/>
    <xsd:element name="Blog_x0020_Category" ma:index="26" ma:displayName="Blog Category" ma:list="{5ce769ce-cfb9-46d6-b0af-6a04f9ac84e5}" ma:internalName="Blog_x0020_Category" ma:readOnly="false" ma:showField="Title" ma:web="3c924a6b-2f35-4917-a7f8-b3e917a78ebf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displayName="Comments"/>
        <xsd:element name="keywords" minOccurs="0" maxOccurs="1" type="xsd:string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1D269807-19EB-476B-9264-8FCDF3013552">
      <Url xsi:nil="true"/>
      <Description xsi:nil="true"/>
    </AlternateThumbnailUrl>
    <MediaLengthInSeconds xmlns="http://schemas.microsoft.com/sharepoint/v3" xsi:nil="true"/>
    <Blog_x0020_Category xmlns="3c924a6b-2f35-4917-a7f8-b3e917a78ebf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1714389C-451B-4FC8-9032-5B6F87B6D238}"/>
</file>

<file path=customXml/itemProps2.xml><?xml version="1.0" encoding="utf-8"?>
<ds:datastoreItem xmlns:ds="http://schemas.openxmlformats.org/officeDocument/2006/customXml" ds:itemID="{39ACFFBE-1645-4D5A-99F8-ACA867CA3A46}"/>
</file>

<file path=customXml/itemProps3.xml><?xml version="1.0" encoding="utf-8"?>
<ds:datastoreItem xmlns:ds="http://schemas.openxmlformats.org/officeDocument/2006/customXml" ds:itemID="{27869E5A-6481-4288-A188-7BE4DBF8B05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1</TotalTime>
  <Pages>3</Pages>
  <Words>442</Words>
  <Characters>252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glophone South School District</Company>
  <LinksUpToDate>false</LinksUpToDate>
  <CharactersWithSpaces>2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hall, Valerie     (ASD-W)</dc:creator>
  <cp:keywords/>
  <dc:description/>
  <cp:lastModifiedBy>Marshall, Valerie     (ASD-W)</cp:lastModifiedBy>
  <cp:revision>12</cp:revision>
  <cp:lastPrinted>2017-10-03T10:14:00Z</cp:lastPrinted>
  <dcterms:created xsi:type="dcterms:W3CDTF">2016-09-18T16:37:00Z</dcterms:created>
  <dcterms:modified xsi:type="dcterms:W3CDTF">2018-09-16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6973ACD696DC4858A76371B2FB2F439A005FA38DF9A87E164599510CDE8D432B57</vt:lpwstr>
  </property>
</Properties>
</file>